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58E21" w14:textId="77777777" w:rsidR="00F33FBB" w:rsidRPr="00573F02" w:rsidRDefault="00F33FBB" w:rsidP="00F33FBB">
      <w:pPr>
        <w:shd w:val="clear" w:color="auto" w:fill="FFFFFF"/>
        <w:spacing w:after="0" w:line="240" w:lineRule="auto"/>
        <w:rPr>
          <w:rFonts w:ascii="Roboto" w:eastAsia="Times New Roman" w:hAnsi="Roboto"/>
          <w:color w:val="626262"/>
          <w:sz w:val="21"/>
          <w:szCs w:val="21"/>
        </w:rPr>
      </w:pPr>
      <w:r w:rsidRPr="00573F02">
        <w:rPr>
          <w:rFonts w:ascii="Roboto" w:eastAsia="Times New Roman" w:hAnsi="Roboto"/>
          <w:color w:val="626262"/>
          <w:sz w:val="21"/>
          <w:szCs w:val="21"/>
        </w:rPr>
        <w:t xml:space="preserve">compete for valued personnel talent. Include a minimum of two credible references that </w:t>
      </w:r>
      <w:proofErr w:type="gramStart"/>
      <w:r w:rsidRPr="00573F02">
        <w:rPr>
          <w:rFonts w:ascii="Roboto" w:eastAsia="Times New Roman" w:hAnsi="Roboto"/>
          <w:color w:val="626262"/>
          <w:sz w:val="21"/>
          <w:szCs w:val="21"/>
        </w:rPr>
        <w:t>were used</w:t>
      </w:r>
      <w:proofErr w:type="gramEnd"/>
      <w:r w:rsidRPr="00573F02">
        <w:rPr>
          <w:rFonts w:ascii="Roboto" w:eastAsia="Times New Roman" w:hAnsi="Roboto"/>
          <w:color w:val="626262"/>
          <w:sz w:val="21"/>
          <w:szCs w:val="21"/>
        </w:rPr>
        <w:t xml:space="preserve"> in your research. Once again, employ the aforementioned “Guidelines for Writing Papers” instructions in the development of your work. Guidelines for Writing Papers Your papers should be: word-processed using Microsoft’s WORD (extension .doc or .docx) double-spaced Your papers should have: one-inch margins a font size of 12 a cover page that includes your paper’s title, your name, the date, and the course identification an introduction that states the purpose of the paper, and provides a roadmap of the paper’s contents paragraphs that develop and support your ideas section titles or headings, that help to organize your presentation a conclusion that summarizes the paper a logical flow smooth transitions between ideas in-text citations and a reference (bibliography) page using APA style (no footnotes) NO grammatical, punctuation, or spelling errors</w:t>
      </w:r>
    </w:p>
    <w:p w14:paraId="7407D3A2" w14:textId="644A67E5" w:rsidR="00964E27" w:rsidRPr="00EF20E9" w:rsidRDefault="00F33FBB" w:rsidP="00F33FBB">
      <w:r>
        <w:rPr>
          <w:rFonts w:ascii="Roboto" w:hAnsi="Roboto"/>
          <w:color w:val="626262"/>
          <w:sz w:val="21"/>
          <w:szCs w:val="21"/>
          <w:shd w:val="clear" w:color="auto" w:fill="FFFFFF"/>
        </w:rPr>
        <w:t>Thank you for taking my order.</w:t>
      </w:r>
    </w:p>
    <w:sectPr w:rsidR="00964E27" w:rsidRPr="00EF2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U2NTE2NTQwNDdX0lEKTi0uzszPAykwrAUAOGn0iSwAAAA="/>
  </w:docVars>
  <w:rsids>
    <w:rsidRoot w:val="00FD5A8E"/>
    <w:rsid w:val="000648BF"/>
    <w:rsid w:val="000748BD"/>
    <w:rsid w:val="00086E52"/>
    <w:rsid w:val="0009621B"/>
    <w:rsid w:val="000D5D29"/>
    <w:rsid w:val="0016440E"/>
    <w:rsid w:val="001C1865"/>
    <w:rsid w:val="001E45C0"/>
    <w:rsid w:val="00220AAA"/>
    <w:rsid w:val="00284279"/>
    <w:rsid w:val="00380622"/>
    <w:rsid w:val="00404C0D"/>
    <w:rsid w:val="00471C7C"/>
    <w:rsid w:val="00474837"/>
    <w:rsid w:val="00494613"/>
    <w:rsid w:val="004E1CB0"/>
    <w:rsid w:val="00510B86"/>
    <w:rsid w:val="00530E24"/>
    <w:rsid w:val="005510FD"/>
    <w:rsid w:val="005C52CE"/>
    <w:rsid w:val="005D5878"/>
    <w:rsid w:val="005D701A"/>
    <w:rsid w:val="00667D5D"/>
    <w:rsid w:val="0073137E"/>
    <w:rsid w:val="007B15DC"/>
    <w:rsid w:val="007D44D4"/>
    <w:rsid w:val="00897508"/>
    <w:rsid w:val="008B4F9B"/>
    <w:rsid w:val="00956B6A"/>
    <w:rsid w:val="00964E27"/>
    <w:rsid w:val="00984565"/>
    <w:rsid w:val="009863B5"/>
    <w:rsid w:val="00B41F6B"/>
    <w:rsid w:val="00B50427"/>
    <w:rsid w:val="00BF3DFE"/>
    <w:rsid w:val="00C04392"/>
    <w:rsid w:val="00CB7407"/>
    <w:rsid w:val="00CC6420"/>
    <w:rsid w:val="00CE1D58"/>
    <w:rsid w:val="00D32535"/>
    <w:rsid w:val="00D44F58"/>
    <w:rsid w:val="00DA76BB"/>
    <w:rsid w:val="00DE6134"/>
    <w:rsid w:val="00E30A09"/>
    <w:rsid w:val="00EA0BCE"/>
    <w:rsid w:val="00EB3472"/>
    <w:rsid w:val="00EF20E9"/>
    <w:rsid w:val="00F33FBB"/>
    <w:rsid w:val="00F848D7"/>
    <w:rsid w:val="00FD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448EC"/>
  <w15:chartTrackingRefBased/>
  <w15:docId w15:val="{245E4D5F-7440-440B-B88D-1683ECACA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FBB"/>
  </w:style>
  <w:style w:type="paragraph" w:styleId="Heading5">
    <w:name w:val="heading 5"/>
    <w:basedOn w:val="Normal"/>
    <w:link w:val="Heading5Char"/>
    <w:uiPriority w:val="9"/>
    <w:qFormat/>
    <w:rsid w:val="007B15DC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B15DC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404C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0</Characters>
  <Application>Microsoft Office Word</Application>
  <DocSecurity>0</DocSecurity>
  <Lines>7</Lines>
  <Paragraphs>1</Paragraphs>
  <ScaleCrop>false</ScaleCrop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8T15:43:00Z</dcterms:created>
  <dcterms:modified xsi:type="dcterms:W3CDTF">2021-11-28T15:43:00Z</dcterms:modified>
</cp:coreProperties>
</file>